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14</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ONE COMMUNE 8</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ZZ07004OR2020PTC03458</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ONE COMMUNE 8</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object Object]</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ONE COMMUNE 8</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undefined</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 xml:space="preserve">undefined</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undefined</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undefined</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